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C61FD">
        <w:rPr>
          <w:rFonts w:ascii="AT*Toronto" w:hAnsi="AT*Toronto"/>
        </w:rPr>
        <w:t>1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FC61FD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32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</w:t>
      </w:r>
      <w:r w:rsidR="00FC61FD">
        <w:rPr>
          <w:rFonts w:ascii="AT*Toronto" w:hAnsi="AT*Toronto"/>
        </w:rPr>
        <w:t>o</w:t>
      </w:r>
      <w:r w:rsidRPr="00DB449E">
        <w:rPr>
          <w:rFonts w:ascii="AT*Toronto" w:hAnsi="AT*Toronto"/>
        </w:rPr>
        <w:t> </w:t>
      </w:r>
      <w:r w:rsidR="00FC61FD">
        <w:rPr>
          <w:rFonts w:ascii="AT*Toronto" w:hAnsi="AT*Toronto"/>
        </w:rPr>
        <w:t>1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FC61FD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D54D5C" w:rsidRPr="00DB449E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FC61FD">
        <w:t>08</w:t>
      </w:r>
      <w:r w:rsidRPr="00DB449E">
        <w:t>/2</w:t>
      </w:r>
      <w:r w:rsidR="00FC61FD">
        <w:t>5</w:t>
      </w:r>
      <w:r w:rsidRPr="00DB449E">
        <w:t xml:space="preserve">/K voči </w:t>
      </w:r>
      <w:r w:rsidR="007E248D">
        <w:t xml:space="preserve">verejnému funkcionárovi </w:t>
      </w:r>
      <w:r w:rsidR="00FC61FD">
        <w:t>Robertovi Kaliňákovi, podpredsedovi vlády Slovenskej republiky a ministrovi obrany Slovenskej republiky</w:t>
      </w:r>
      <w:r w:rsidR="00FC61FD">
        <w:t>.</w:t>
      </w: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157625" w:rsidRDefault="00A958D2" w:rsidP="00FC61FD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FC61FD">
        <w:t>uznesením č. 443 zo dňa 10. apríl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FC61FD">
        <w:t>Robertovi Kaliňákovi, podpredsedovi vlády Slovenskej republiky a ministrovi obrany Slovenskej republiky</w:t>
      </w:r>
    </w:p>
    <w:p w:rsidR="009C143C" w:rsidRPr="003850F1" w:rsidRDefault="009C143C" w:rsidP="0036225E"/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FC61FD" w:rsidRPr="00802A20" w:rsidRDefault="00FC61FD" w:rsidP="00FC61FD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FC61FD" w:rsidRDefault="00FC61FD" w:rsidP="00FC61FD">
      <w:pPr>
        <w:spacing w:line="240" w:lineRule="atLeast"/>
        <w:jc w:val="both"/>
      </w:pPr>
      <w:r>
        <w:t xml:space="preserve"> overovateľka výboru</w:t>
      </w:r>
    </w:p>
    <w:p w:rsidR="00FC61FD" w:rsidRDefault="00FC61FD" w:rsidP="00FC61FD">
      <w:pPr>
        <w:ind w:right="23"/>
        <w:rPr>
          <w:sz w:val="22"/>
        </w:rPr>
      </w:pPr>
    </w:p>
    <w:p w:rsidR="00D275CC" w:rsidRDefault="00D275CC" w:rsidP="00FC61FD">
      <w:pPr>
        <w:spacing w:line="240" w:lineRule="atLeast"/>
        <w:jc w:val="both"/>
      </w:pPr>
      <w:bookmarkStart w:id="0" w:name="_GoBack"/>
      <w:bookmarkEnd w:id="0"/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61FD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825E0E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EFEE9-EF1B-4440-911E-890DB2B97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4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2</cp:revision>
  <cp:lastPrinted>2022-03-17T12:58:00Z</cp:lastPrinted>
  <dcterms:created xsi:type="dcterms:W3CDTF">2022-03-15T08:00:00Z</dcterms:created>
  <dcterms:modified xsi:type="dcterms:W3CDTF">2025-09-18T07:01:00Z</dcterms:modified>
</cp:coreProperties>
</file>